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3A836" w14:textId="280957B5" w:rsidR="005E714A" w:rsidRPr="00236322" w:rsidRDefault="00F06866" w:rsidP="00F06866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5A7477">
        <w:rPr>
          <w:sz w:val="28"/>
        </w:rPr>
        <w:t>Request for Approval under the “Generic Clearance for the Collection of Routine Customer Feedback” (</w:t>
      </w:r>
      <w:r w:rsidR="00686301" w:rsidRPr="00236322">
        <w:rPr>
          <w:sz w:val="28"/>
        </w:rPr>
        <w:t>OMB#</w:t>
      </w:r>
      <w:r w:rsidR="00970A83" w:rsidRPr="00236322">
        <w:rPr>
          <w:sz w:val="28"/>
        </w:rPr>
        <w:t xml:space="preserve"> 0925-0642</w:t>
      </w:r>
      <w:r w:rsidR="00C200E9" w:rsidRPr="00236322">
        <w:rPr>
          <w:sz w:val="28"/>
        </w:rPr>
        <w:t xml:space="preserve">: </w:t>
      </w:r>
      <w:r w:rsidR="00686301" w:rsidRPr="00236322">
        <w:rPr>
          <w:sz w:val="28"/>
        </w:rPr>
        <w:t xml:space="preserve"> Exp</w:t>
      </w:r>
      <w:r w:rsidR="00B16BB4" w:rsidRPr="00236322">
        <w:rPr>
          <w:sz w:val="28"/>
        </w:rPr>
        <w:t xml:space="preserve">iration </w:t>
      </w:r>
      <w:r w:rsidR="00686301" w:rsidRPr="00236322">
        <w:rPr>
          <w:sz w:val="28"/>
        </w:rPr>
        <w:t>Date:</w:t>
      </w:r>
      <w:r w:rsidR="00970A83" w:rsidRPr="00236322">
        <w:rPr>
          <w:sz w:val="28"/>
        </w:rPr>
        <w:t xml:space="preserve"> 5/31/2020</w:t>
      </w:r>
      <w:r w:rsidRPr="000564E8">
        <w:rPr>
          <w:sz w:val="28"/>
        </w:rPr>
        <w:t>)</w:t>
      </w:r>
    </w:p>
    <w:p w14:paraId="2928F63C" w14:textId="01088C7B" w:rsidR="00E50293" w:rsidRPr="00263F68" w:rsidRDefault="004D6755" w:rsidP="00434E33">
      <w:pPr>
        <w:rPr>
          <w:b/>
        </w:rPr>
      </w:pPr>
      <w:r w:rsidRPr="005A7477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183DDC6" wp14:editId="2ADFBD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5240" r="9525" b="133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27601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5A7477">
        <w:rPr>
          <w:b/>
        </w:rPr>
        <w:t>TITLE OF INFORMATION COLLECTION:</w:t>
      </w:r>
      <w:r w:rsidR="005E714A" w:rsidRPr="00263F68">
        <w:t xml:space="preserve">  </w:t>
      </w:r>
      <w:r w:rsidR="00255009">
        <w:t xml:space="preserve">Feedback Survey Regarding Current State of Systems Science Approaches </w:t>
      </w:r>
      <w:r w:rsidR="00E35A4A">
        <w:t>in Epidemiological</w:t>
      </w:r>
      <w:r w:rsidR="00255009">
        <w:t xml:space="preserve"> Research</w:t>
      </w:r>
    </w:p>
    <w:p w14:paraId="237B34BD" w14:textId="77777777" w:rsidR="005E714A" w:rsidRPr="005A7477" w:rsidRDefault="005E714A"/>
    <w:p w14:paraId="54F837D8" w14:textId="081F0673" w:rsidR="00E31E3D" w:rsidRDefault="00E31E3D" w:rsidP="00E31E3D">
      <w:r w:rsidRPr="005A7477">
        <w:rPr>
          <w:b/>
        </w:rPr>
        <w:t>PURPOSE:</w:t>
      </w:r>
      <w:r>
        <w:t xml:space="preserve"> </w:t>
      </w:r>
      <w:r w:rsidRPr="00B8619E">
        <w:t xml:space="preserve">The National Cancer Institute’s (NCI) Epidemiology and Genomics Research Program (EGRP) will host the Workshop to Facilitate Cancer Systems Epidemiology Research from February 28 – March 1, 2019. </w:t>
      </w:r>
      <w:r>
        <w:t>As the first meeting under the banner of systems epidemiology, t</w:t>
      </w:r>
      <w:r w:rsidRPr="00B8619E">
        <w:t>he objective of this workshop is to facilitate interdisciplinary discussion about the application of systems modeling approaches for population-based</w:t>
      </w:r>
      <w:r>
        <w:t xml:space="preserve"> cancer epidemiology research between statisticians, mathematicians, computer scientists, bioinformaticians, epidemiologist, and clinicians. In addition,</w:t>
      </w:r>
      <w:r w:rsidR="00895399">
        <w:t xml:space="preserve"> the workshop will </w:t>
      </w:r>
      <w:r>
        <w:t>identif</w:t>
      </w:r>
      <w:r w:rsidR="00895399">
        <w:t>y</w:t>
      </w:r>
      <w:r w:rsidRPr="00385B81">
        <w:t xml:space="preserve"> </w:t>
      </w:r>
      <w:r w:rsidR="00180116">
        <w:t xml:space="preserve">important research questions and </w:t>
      </w:r>
      <w:r w:rsidRPr="00385B81">
        <w:t>potential barr</w:t>
      </w:r>
      <w:r>
        <w:t xml:space="preserve">iers and facilitators in applying </w:t>
      </w:r>
      <w:r w:rsidRPr="00385B81">
        <w:t>system modeling approach</w:t>
      </w:r>
      <w:r>
        <w:t>es</w:t>
      </w:r>
      <w:r w:rsidRPr="00385B81">
        <w:t xml:space="preserve"> </w:t>
      </w:r>
      <w:r>
        <w:t xml:space="preserve">to the population sciences. </w:t>
      </w:r>
    </w:p>
    <w:p w14:paraId="35CAA308" w14:textId="77777777" w:rsidR="00E31E3D" w:rsidRDefault="00E31E3D" w:rsidP="00E31E3D"/>
    <w:p w14:paraId="51834F08" w14:textId="4DB53A1B" w:rsidR="00E31E3D" w:rsidRDefault="00E31E3D" w:rsidP="00E31E3D">
      <w:r>
        <w:t>Attendance of the workshop will be either in-person or by webinar. For in-person attendees, the survey will be sent prior to the workshop and t</w:t>
      </w:r>
      <w:r w:rsidRPr="00B8619E">
        <w:t>he results of the surv</w:t>
      </w:r>
      <w:r>
        <w:t xml:space="preserve">ey will be collected and aggregated to </w:t>
      </w:r>
      <w:r w:rsidR="00C25BF3">
        <w:t>stimulate</w:t>
      </w:r>
      <w:r>
        <w:t xml:space="preserve"> </w:t>
      </w:r>
      <w:r w:rsidR="00C25BF3">
        <w:t xml:space="preserve">break-out </w:t>
      </w:r>
      <w:r>
        <w:t xml:space="preserve">discussion groups during the meeting. Webinar attendees will be asked the survey questions during the meeting </w:t>
      </w:r>
      <w:r w:rsidR="00180116">
        <w:t>to provide additional feedback</w:t>
      </w:r>
      <w:r w:rsidR="00C25BF3">
        <w:t xml:space="preserve"> that will be included in a summary</w:t>
      </w:r>
      <w:r>
        <w:t xml:space="preserve">. </w:t>
      </w:r>
      <w:r w:rsidR="00895399">
        <w:t>Results from the survey</w:t>
      </w:r>
      <w:r>
        <w:t xml:space="preserve"> will </w:t>
      </w:r>
      <w:r w:rsidR="00895399">
        <w:t xml:space="preserve">also </w:t>
      </w:r>
      <w:r>
        <w:t>be aggregated and written into a publishable meeting report</w:t>
      </w:r>
      <w:r w:rsidR="00255009">
        <w:t xml:space="preserve">. </w:t>
      </w:r>
      <w:r w:rsidR="00C25BF3">
        <w:t>In addition, t</w:t>
      </w:r>
      <w:r w:rsidR="00895399">
        <w:t xml:space="preserve">he survey responses will help </w:t>
      </w:r>
      <w:r w:rsidR="00236322">
        <w:t xml:space="preserve">NCI </w:t>
      </w:r>
      <w:r w:rsidR="00895399">
        <w:t>EGRP identify future research questions</w:t>
      </w:r>
      <w:r w:rsidR="00C25BF3">
        <w:t>,</w:t>
      </w:r>
      <w:r w:rsidR="00895399">
        <w:t xml:space="preserve"> barriers</w:t>
      </w:r>
      <w:r w:rsidR="00C25BF3">
        <w:t>,</w:t>
      </w:r>
      <w:r w:rsidR="00895399">
        <w:t xml:space="preserve"> and facilitators to systems epidemiology research, to improve </w:t>
      </w:r>
      <w:r w:rsidR="00236322">
        <w:t xml:space="preserve">NCI </w:t>
      </w:r>
      <w:r w:rsidR="00895399">
        <w:t xml:space="preserve">EGRP support of cancer epidemiology research through the development of funding </w:t>
      </w:r>
      <w:r w:rsidR="002241A2">
        <w:t>requests and</w:t>
      </w:r>
      <w:r w:rsidR="00895399">
        <w:t xml:space="preserve"> </w:t>
      </w:r>
      <w:r w:rsidR="00C25BF3">
        <w:t xml:space="preserve">connect </w:t>
      </w:r>
      <w:r w:rsidR="00895399">
        <w:t>resources</w:t>
      </w:r>
      <w:r w:rsidR="00180116">
        <w:t xml:space="preserve"> for the research community</w:t>
      </w:r>
      <w:r w:rsidR="00895399">
        <w:t xml:space="preserve">.  </w:t>
      </w:r>
    </w:p>
    <w:p w14:paraId="75445B09" w14:textId="7F86801E" w:rsidR="00E31E3D" w:rsidRPr="005A7477" w:rsidRDefault="00E31E3D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6AE27FE" w14:textId="77777777" w:rsidR="00434E33" w:rsidRPr="005A7477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5A7477">
        <w:rPr>
          <w:b/>
        </w:rPr>
        <w:t>DESCRIPTION OF RESPONDENTS</w:t>
      </w:r>
      <w:r w:rsidRPr="005A7477">
        <w:t xml:space="preserve">: </w:t>
      </w:r>
    </w:p>
    <w:p w14:paraId="6240FFE8" w14:textId="77777777" w:rsidR="00F15956" w:rsidRPr="005A7477" w:rsidRDefault="00F15956"/>
    <w:p w14:paraId="72A64FCE" w14:textId="3E362471" w:rsidR="004D6755" w:rsidRPr="005A7477" w:rsidRDefault="00970A83" w:rsidP="004D6755">
      <w:bookmarkStart w:id="1" w:name="_Hlk534810137"/>
      <w:r>
        <w:t>Epidemiologists</w:t>
      </w:r>
      <w:r w:rsidR="00F21D3D">
        <w:t xml:space="preserve">, </w:t>
      </w:r>
      <w:r w:rsidR="00F21D3D" w:rsidRPr="00236322">
        <w:t xml:space="preserve">statisticians, mathematicians, computer scientists, bioinformaticians, </w:t>
      </w:r>
      <w:r w:rsidR="00180116">
        <w:t xml:space="preserve">biologists </w:t>
      </w:r>
      <w:r w:rsidR="00F21D3D" w:rsidRPr="00236322">
        <w:t>and clinicians</w:t>
      </w:r>
      <w:r w:rsidR="00F21D3D">
        <w:t xml:space="preserve"> </w:t>
      </w:r>
      <w:r>
        <w:t xml:space="preserve">who </w:t>
      </w:r>
      <w:bookmarkEnd w:id="1"/>
      <w:r w:rsidR="00180116">
        <w:t>perform comprehensive modeling, or systems modeling or have an interest in this area of research</w:t>
      </w:r>
      <w:r w:rsidR="00236322">
        <w:t xml:space="preserve"> that want to participate in the workshop in person or via webinar.</w:t>
      </w:r>
      <w:r>
        <w:t xml:space="preserve">  </w:t>
      </w:r>
    </w:p>
    <w:p w14:paraId="71507A95" w14:textId="77777777" w:rsidR="00E26329" w:rsidRPr="005A7477" w:rsidRDefault="00E26329">
      <w:pPr>
        <w:rPr>
          <w:b/>
        </w:rPr>
      </w:pPr>
    </w:p>
    <w:p w14:paraId="377BA3EF" w14:textId="77777777" w:rsidR="00F06866" w:rsidRPr="005A7477" w:rsidRDefault="00F06866">
      <w:pPr>
        <w:rPr>
          <w:b/>
        </w:rPr>
      </w:pPr>
      <w:r w:rsidRPr="005A7477">
        <w:rPr>
          <w:b/>
        </w:rPr>
        <w:t>TYPE OF COLLECTION:</w:t>
      </w:r>
      <w:r w:rsidRPr="005A7477">
        <w:t xml:space="preserve"> (Check one)</w:t>
      </w:r>
    </w:p>
    <w:p w14:paraId="1D4CE0C4" w14:textId="77777777" w:rsidR="00441434" w:rsidRPr="005A7477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95789FC" w14:textId="4AE0BBB2" w:rsidR="00F06866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Customer Comment Card/Complaint Form</w:t>
      </w:r>
      <w:r w:rsidR="004D6755" w:rsidRPr="005A7477">
        <w:rPr>
          <w:bCs/>
          <w:sz w:val="24"/>
        </w:rPr>
        <w:t xml:space="preserve"> </w:t>
      </w:r>
      <w:r w:rsidR="004D6755" w:rsidRPr="005A7477">
        <w:rPr>
          <w:bCs/>
          <w:sz w:val="24"/>
        </w:rPr>
        <w:tab/>
      </w:r>
      <w:r w:rsidR="00A33E28" w:rsidRPr="00A33E28">
        <w:rPr>
          <w:bCs/>
          <w:sz w:val="24"/>
        </w:rPr>
        <w:t>[</w:t>
      </w:r>
      <w:r w:rsidR="00A33E28">
        <w:rPr>
          <w:bCs/>
          <w:sz w:val="24"/>
        </w:rPr>
        <w:t xml:space="preserve"> </w:t>
      </w:r>
      <w:r w:rsidRPr="00A33E28">
        <w:rPr>
          <w:bCs/>
          <w:sz w:val="24"/>
        </w:rPr>
        <w:t xml:space="preserve">] </w:t>
      </w:r>
      <w:r w:rsidR="00F06866" w:rsidRPr="00A33E28">
        <w:rPr>
          <w:bCs/>
          <w:sz w:val="24"/>
        </w:rPr>
        <w:t>Customer Satisfaction Survey</w:t>
      </w:r>
      <w:r w:rsidRPr="005A7477">
        <w:rPr>
          <w:bCs/>
          <w:sz w:val="24"/>
        </w:rPr>
        <w:t xml:space="preserve"> </w:t>
      </w:r>
      <w:r w:rsidR="00CA2650" w:rsidRPr="005A7477">
        <w:rPr>
          <w:bCs/>
          <w:sz w:val="24"/>
        </w:rPr>
        <w:t xml:space="preserve">  </w:t>
      </w:r>
      <w:r w:rsidRPr="005A7477">
        <w:rPr>
          <w:bCs/>
          <w:sz w:val="24"/>
        </w:rPr>
        <w:t xml:space="preserve"> </w:t>
      </w:r>
    </w:p>
    <w:p w14:paraId="1E5546AA" w14:textId="347CE6F5" w:rsidR="0096108F" w:rsidRPr="005A7477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 xml:space="preserve">[ ] </w:t>
      </w:r>
      <w:r w:rsidR="00F06866" w:rsidRPr="005A7477">
        <w:rPr>
          <w:bCs/>
          <w:sz w:val="24"/>
        </w:rPr>
        <w:t>Usability</w:t>
      </w:r>
      <w:r w:rsidR="009239AA" w:rsidRPr="005A7477">
        <w:rPr>
          <w:bCs/>
          <w:sz w:val="24"/>
        </w:rPr>
        <w:t xml:space="preserve"> Testing (e.g., Website or Software</w:t>
      </w:r>
      <w:r w:rsidR="00F06866" w:rsidRPr="005A7477">
        <w:rPr>
          <w:bCs/>
          <w:sz w:val="24"/>
        </w:rPr>
        <w:tab/>
      </w:r>
      <w:r w:rsidR="00F06866" w:rsidRPr="00236322">
        <w:rPr>
          <w:b/>
          <w:bCs/>
          <w:sz w:val="24"/>
        </w:rPr>
        <w:t>[</w:t>
      </w:r>
      <w:r w:rsidR="00970A83">
        <w:rPr>
          <w:b/>
          <w:bCs/>
          <w:sz w:val="24"/>
        </w:rPr>
        <w:t xml:space="preserve"> </w:t>
      </w:r>
      <w:r w:rsidR="00F06866" w:rsidRPr="00236322">
        <w:rPr>
          <w:b/>
          <w:bCs/>
          <w:sz w:val="24"/>
        </w:rPr>
        <w:t xml:space="preserve">] </w:t>
      </w:r>
      <w:r w:rsidR="00F06866" w:rsidRPr="00236322">
        <w:rPr>
          <w:bCs/>
          <w:sz w:val="24"/>
        </w:rPr>
        <w:t>Small Discussion Group</w:t>
      </w:r>
    </w:p>
    <w:p w14:paraId="4884B17D" w14:textId="1D25ACC1" w:rsidR="00F06866" w:rsidRPr="005A7477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5A7477">
        <w:rPr>
          <w:bCs/>
          <w:sz w:val="24"/>
        </w:rPr>
        <w:t>[</w:t>
      </w:r>
      <w:r w:rsidR="006D5F47" w:rsidRPr="005A7477">
        <w:rPr>
          <w:bCs/>
          <w:sz w:val="24"/>
        </w:rPr>
        <w:t xml:space="preserve"> ] </w:t>
      </w:r>
      <w:r w:rsidRPr="005A7477">
        <w:rPr>
          <w:bCs/>
          <w:sz w:val="24"/>
        </w:rPr>
        <w:t xml:space="preserve">Focus Group  </w:t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Pr="005A7477">
        <w:rPr>
          <w:bCs/>
          <w:sz w:val="24"/>
        </w:rPr>
        <w:tab/>
      </w:r>
      <w:r w:rsidR="00F06866" w:rsidRPr="005A7477">
        <w:rPr>
          <w:bCs/>
          <w:sz w:val="24"/>
        </w:rPr>
        <w:t>[</w:t>
      </w:r>
      <w:r w:rsidR="00970A83" w:rsidRPr="006E4847">
        <w:rPr>
          <w:b/>
          <w:bCs/>
          <w:sz w:val="24"/>
        </w:rPr>
        <w:t>X</w:t>
      </w:r>
      <w:r w:rsidR="00F06866" w:rsidRPr="005A7477">
        <w:rPr>
          <w:bCs/>
          <w:sz w:val="24"/>
        </w:rPr>
        <w:t>] Other:</w:t>
      </w:r>
      <w:r w:rsidR="00F06866" w:rsidRPr="005A7477">
        <w:rPr>
          <w:bCs/>
          <w:sz w:val="24"/>
          <w:u w:val="single"/>
        </w:rPr>
        <w:t xml:space="preserve"> _</w:t>
      </w:r>
      <w:r w:rsidR="00970A83">
        <w:rPr>
          <w:bCs/>
          <w:sz w:val="24"/>
          <w:u w:val="single"/>
        </w:rPr>
        <w:t>Customer Feedback</w:t>
      </w:r>
      <w:r w:rsidR="00F06866" w:rsidRPr="005A7477">
        <w:rPr>
          <w:bCs/>
          <w:sz w:val="24"/>
          <w:u w:val="single"/>
        </w:rPr>
        <w:t>______</w:t>
      </w:r>
    </w:p>
    <w:p w14:paraId="2599D810" w14:textId="77777777" w:rsidR="00434E33" w:rsidRPr="005A7477" w:rsidRDefault="00434E33">
      <w:pPr>
        <w:pStyle w:val="Header"/>
        <w:tabs>
          <w:tab w:val="clear" w:pos="4320"/>
          <w:tab w:val="clear" w:pos="8640"/>
        </w:tabs>
      </w:pPr>
    </w:p>
    <w:p w14:paraId="1A029483" w14:textId="77777777" w:rsidR="00CA2650" w:rsidRPr="005A7477" w:rsidRDefault="00441434">
      <w:pPr>
        <w:rPr>
          <w:b/>
        </w:rPr>
      </w:pPr>
      <w:r w:rsidRPr="005A7477">
        <w:rPr>
          <w:b/>
        </w:rPr>
        <w:t>C</w:t>
      </w:r>
      <w:r w:rsidR="009C13B9" w:rsidRPr="005A7477">
        <w:rPr>
          <w:b/>
        </w:rPr>
        <w:t>ERTIFICATION:</w:t>
      </w:r>
    </w:p>
    <w:p w14:paraId="70082FFE" w14:textId="77777777" w:rsidR="00441434" w:rsidRPr="005A7477" w:rsidRDefault="00441434">
      <w:pPr>
        <w:rPr>
          <w:sz w:val="16"/>
          <w:szCs w:val="16"/>
        </w:rPr>
      </w:pPr>
    </w:p>
    <w:p w14:paraId="05260B47" w14:textId="77777777" w:rsidR="008101A5" w:rsidRPr="005A7477" w:rsidRDefault="008101A5" w:rsidP="008101A5">
      <w:r w:rsidRPr="005A7477">
        <w:t xml:space="preserve">I certify the following to be true: </w:t>
      </w:r>
    </w:p>
    <w:p w14:paraId="1F8B5AC4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voluntary. </w:t>
      </w:r>
    </w:p>
    <w:p w14:paraId="4025DEF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low-burden for respondents and low-cost for the Federal Government.</w:t>
      </w:r>
    </w:p>
    <w:p w14:paraId="07E80B7E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collection is non-controversial and does </w:t>
      </w:r>
      <w:r w:rsidRPr="005A7477">
        <w:rPr>
          <w:u w:val="single"/>
        </w:rPr>
        <w:t>not</w:t>
      </w:r>
      <w:r w:rsidRPr="005A7477">
        <w:t xml:space="preserve"> raise issues of concern to other federal agencies.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</w:p>
    <w:p w14:paraId="6C0D9F1D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The results are </w:t>
      </w:r>
      <w:r w:rsidRPr="005A7477">
        <w:rPr>
          <w:u w:val="single"/>
        </w:rPr>
        <w:t>not</w:t>
      </w:r>
      <w:r w:rsidRPr="005A7477">
        <w:t xml:space="preserve"> intended to be disseminated to the public.</w:t>
      </w:r>
      <w:r w:rsidRPr="005A7477">
        <w:tab/>
      </w:r>
      <w:r w:rsidRPr="005A7477">
        <w:tab/>
      </w:r>
    </w:p>
    <w:p w14:paraId="619DFA2B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 xml:space="preserve">Information gathered will not be used for the purpose of </w:t>
      </w:r>
      <w:r w:rsidRPr="005A7477">
        <w:rPr>
          <w:u w:val="single"/>
        </w:rPr>
        <w:t>substantially</w:t>
      </w:r>
      <w:r w:rsidRPr="005A7477">
        <w:t xml:space="preserve"> informing </w:t>
      </w:r>
      <w:r w:rsidRPr="005A7477">
        <w:rPr>
          <w:u w:val="single"/>
        </w:rPr>
        <w:t xml:space="preserve">influential </w:t>
      </w:r>
      <w:r w:rsidRPr="005A7477">
        <w:t xml:space="preserve">policy decisions. </w:t>
      </w:r>
    </w:p>
    <w:p w14:paraId="04932D59" w14:textId="77777777" w:rsidR="008101A5" w:rsidRPr="005A7477" w:rsidRDefault="008101A5" w:rsidP="008101A5">
      <w:pPr>
        <w:pStyle w:val="ListParagraph"/>
        <w:numPr>
          <w:ilvl w:val="0"/>
          <w:numId w:val="14"/>
        </w:numPr>
      </w:pPr>
      <w:r w:rsidRPr="005A7477">
        <w:t>The collection is targeted to the solicitation of opinions from respondents who have experience with the program or may have experience with the program in the future.</w:t>
      </w:r>
    </w:p>
    <w:p w14:paraId="25707D58" w14:textId="30B4489C" w:rsidR="009C13B9" w:rsidRPr="005A7477" w:rsidRDefault="009C13B9" w:rsidP="009C13B9">
      <w:r w:rsidRPr="005A7477">
        <w:t>Name:</w:t>
      </w:r>
      <w:r w:rsidR="004D6755" w:rsidRPr="005A7477">
        <w:t xml:space="preserve"> </w:t>
      </w:r>
      <w:r w:rsidR="00EE0FF9">
        <w:rPr>
          <w:b/>
          <w:u w:val="single"/>
        </w:rPr>
        <w:t>Leah Mechanic</w:t>
      </w:r>
    </w:p>
    <w:p w14:paraId="678569E4" w14:textId="77777777" w:rsidR="009C13B9" w:rsidRPr="005A7477" w:rsidRDefault="009C13B9" w:rsidP="009C13B9">
      <w:pPr>
        <w:pStyle w:val="ListParagraph"/>
        <w:ind w:left="360"/>
      </w:pPr>
    </w:p>
    <w:p w14:paraId="14144B6A" w14:textId="78BBAFDF" w:rsidR="009C13B9" w:rsidRPr="005A7477" w:rsidRDefault="009C13B9" w:rsidP="00E665F8">
      <w:r w:rsidRPr="005A7477">
        <w:lastRenderedPageBreak/>
        <w:t>To assist review, please provide answers to the following question:</w:t>
      </w:r>
    </w:p>
    <w:p w14:paraId="7B4F4ECA" w14:textId="49A5C9B3" w:rsidR="009F01EB" w:rsidRDefault="009F01EB">
      <w:pPr>
        <w:rPr>
          <w:b/>
        </w:rPr>
      </w:pPr>
    </w:p>
    <w:p w14:paraId="699DE983" w14:textId="44D6B0F4" w:rsidR="009C13B9" w:rsidRPr="005A7477" w:rsidRDefault="00C86E91" w:rsidP="00C86E91">
      <w:pPr>
        <w:rPr>
          <w:b/>
        </w:rPr>
      </w:pPr>
      <w:r w:rsidRPr="005A7477">
        <w:rPr>
          <w:b/>
        </w:rPr>
        <w:t>Personally Identifiable Information:</w:t>
      </w:r>
    </w:p>
    <w:p w14:paraId="6A1435C8" w14:textId="06FD2532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>Is</w:t>
      </w:r>
      <w:r w:rsidR="00237B48" w:rsidRPr="005A7477">
        <w:t xml:space="preserve"> personally identifiable information (PII) collected</w:t>
      </w:r>
      <w:r w:rsidRPr="005A7477">
        <w:t xml:space="preserve">?  </w:t>
      </w:r>
      <w:r w:rsidR="004D6755" w:rsidRPr="005A7477">
        <w:t xml:space="preserve">[  ] Yes  </w:t>
      </w:r>
      <w:r w:rsidR="004D6755" w:rsidRPr="005A7477">
        <w:rPr>
          <w:b/>
        </w:rPr>
        <w:t>[</w:t>
      </w:r>
      <w:r w:rsidR="00B64695">
        <w:rPr>
          <w:b/>
        </w:rPr>
        <w:t>X</w:t>
      </w:r>
      <w:r w:rsidR="009239AA" w:rsidRPr="005A7477">
        <w:rPr>
          <w:b/>
        </w:rPr>
        <w:t>]  No</w:t>
      </w:r>
      <w:r w:rsidR="009239AA" w:rsidRPr="005A7477">
        <w:t xml:space="preserve"> </w:t>
      </w:r>
    </w:p>
    <w:p w14:paraId="246028C7" w14:textId="368B4E27" w:rsidR="00C86E91" w:rsidRPr="005A7477" w:rsidRDefault="009C13B9" w:rsidP="00C86E91">
      <w:pPr>
        <w:pStyle w:val="ListParagraph"/>
        <w:numPr>
          <w:ilvl w:val="0"/>
          <w:numId w:val="18"/>
        </w:numPr>
      </w:pPr>
      <w:r w:rsidRPr="005A7477">
        <w:t xml:space="preserve">If </w:t>
      </w:r>
      <w:r w:rsidR="009239AA" w:rsidRPr="005A7477">
        <w:t>Yes,</w:t>
      </w:r>
      <w:r w:rsidRPr="005A7477">
        <w:t xml:space="preserve"> </w:t>
      </w:r>
      <w:r w:rsidR="009239AA" w:rsidRPr="005A7477">
        <w:t>is the information that will be collected included in records that are subject to the Privacy Act of 1974?   [ ] Yes [  ] No</w:t>
      </w:r>
      <w:r w:rsidR="00C86E91" w:rsidRPr="005A7477">
        <w:t xml:space="preserve">   </w:t>
      </w:r>
    </w:p>
    <w:p w14:paraId="18091C15" w14:textId="77777777" w:rsidR="00C86E91" w:rsidRPr="005A7477" w:rsidRDefault="00C86E91" w:rsidP="00C86E91">
      <w:pPr>
        <w:pStyle w:val="ListParagraph"/>
        <w:numPr>
          <w:ilvl w:val="0"/>
          <w:numId w:val="18"/>
        </w:numPr>
      </w:pPr>
      <w:r w:rsidRPr="005A7477">
        <w:t>If Applicable, has a System or Records Notice been published?  [  ] Yes  [  ] No</w:t>
      </w:r>
    </w:p>
    <w:p w14:paraId="3087178A" w14:textId="77777777" w:rsidR="00633F74" w:rsidRPr="005A7477" w:rsidRDefault="00633F74" w:rsidP="00633F74">
      <w:pPr>
        <w:pStyle w:val="ListParagraph"/>
        <w:ind w:left="360"/>
      </w:pPr>
    </w:p>
    <w:p w14:paraId="499ECEAA" w14:textId="77777777" w:rsidR="00C86E91" w:rsidRPr="005A7477" w:rsidRDefault="00CB1078" w:rsidP="00C86E91">
      <w:pPr>
        <w:pStyle w:val="ListParagraph"/>
        <w:ind w:left="0"/>
        <w:rPr>
          <w:b/>
        </w:rPr>
      </w:pPr>
      <w:r w:rsidRPr="005A7477">
        <w:rPr>
          <w:b/>
        </w:rPr>
        <w:t>Gifts or Payments</w:t>
      </w:r>
      <w:r w:rsidR="00C86E91" w:rsidRPr="005A7477">
        <w:rPr>
          <w:b/>
        </w:rPr>
        <w:t>:</w:t>
      </w:r>
    </w:p>
    <w:p w14:paraId="6C6B3F2C" w14:textId="77777777" w:rsidR="00C86E91" w:rsidRPr="005A7477" w:rsidRDefault="00C86E91" w:rsidP="00C86E91">
      <w:r w:rsidRPr="005A7477">
        <w:t>Is an incentive (e.g., money or reimbursement of expenses, token of appreciation) provide</w:t>
      </w:r>
      <w:r w:rsidR="004D6755" w:rsidRPr="005A7477">
        <w:t xml:space="preserve">d to participants?  [  ] Yes </w:t>
      </w:r>
      <w:r w:rsidR="004D6755" w:rsidRPr="005A7477">
        <w:rPr>
          <w:b/>
        </w:rPr>
        <w:t>[</w:t>
      </w:r>
      <w:r w:rsidR="004D6755" w:rsidRPr="005A7477">
        <w:rPr>
          <w:b/>
          <w:bCs/>
        </w:rPr>
        <w:t>X</w:t>
      </w:r>
      <w:r w:rsidRPr="005A7477">
        <w:rPr>
          <w:b/>
        </w:rPr>
        <w:t>] No</w:t>
      </w:r>
      <w:r w:rsidRPr="005A7477">
        <w:t xml:space="preserve">  </w:t>
      </w:r>
    </w:p>
    <w:p w14:paraId="69637F01" w14:textId="77777777" w:rsidR="004D6E14" w:rsidRPr="005A7477" w:rsidRDefault="004D6E14">
      <w:pPr>
        <w:rPr>
          <w:b/>
        </w:rPr>
      </w:pPr>
    </w:p>
    <w:p w14:paraId="57BF8DBA" w14:textId="77777777" w:rsidR="005E714A" w:rsidRPr="005A7477" w:rsidRDefault="003668D6" w:rsidP="00C86E91">
      <w:pPr>
        <w:rPr>
          <w:b/>
          <w:i/>
        </w:rPr>
      </w:pPr>
      <w:bookmarkStart w:id="2" w:name="_Hlk512513485"/>
      <w:r w:rsidRPr="005A7477">
        <w:rPr>
          <w:b/>
        </w:rPr>
        <w:t xml:space="preserve">ESTIMATED </w:t>
      </w:r>
      <w:r w:rsidR="005E714A" w:rsidRPr="005A7477">
        <w:rPr>
          <w:b/>
        </w:rPr>
        <w:t>BURDEN HOUR</w:t>
      </w:r>
      <w:r w:rsidR="00441434" w:rsidRPr="005A7477">
        <w:rPr>
          <w:b/>
        </w:rPr>
        <w:t>S</w:t>
      </w:r>
      <w:r w:rsidR="005E714A" w:rsidRPr="005A7477">
        <w:rPr>
          <w:b/>
        </w:rPr>
        <w:t xml:space="preserve"> </w:t>
      </w:r>
      <w:r w:rsidR="00BC676D" w:rsidRPr="005A7477">
        <w:rPr>
          <w:b/>
        </w:rPr>
        <w:t>and COSTS</w:t>
      </w:r>
    </w:p>
    <w:p w14:paraId="6AACF1A8" w14:textId="77777777" w:rsidR="006832D9" w:rsidRPr="005A7477" w:rsidRDefault="006832D9" w:rsidP="00F3170F">
      <w:pPr>
        <w:keepNext/>
        <w:keepLines/>
        <w:rPr>
          <w:b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2"/>
        <w:gridCol w:w="1605"/>
        <w:gridCol w:w="2249"/>
        <w:gridCol w:w="2251"/>
        <w:gridCol w:w="1710"/>
      </w:tblGrid>
      <w:tr w:rsidR="003668D6" w:rsidRPr="005A7477" w14:paraId="7B37D67A" w14:textId="77777777" w:rsidTr="002241A2">
        <w:trPr>
          <w:trHeight w:val="602"/>
        </w:trPr>
        <w:tc>
          <w:tcPr>
            <w:tcW w:w="1522" w:type="dxa"/>
          </w:tcPr>
          <w:p w14:paraId="07BFB91D" w14:textId="77777777" w:rsidR="003668D6" w:rsidRPr="005A7477" w:rsidRDefault="003668D6" w:rsidP="00C8488C">
            <w:pPr>
              <w:rPr>
                <w:b/>
              </w:rPr>
            </w:pPr>
            <w:r w:rsidRPr="005A7477">
              <w:rPr>
                <w:b/>
              </w:rPr>
              <w:t xml:space="preserve">Category of Respondent </w:t>
            </w:r>
          </w:p>
        </w:tc>
        <w:tc>
          <w:tcPr>
            <w:tcW w:w="1605" w:type="dxa"/>
          </w:tcPr>
          <w:p w14:paraId="612D4368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>No. of Respondents</w:t>
            </w:r>
          </w:p>
        </w:tc>
        <w:tc>
          <w:tcPr>
            <w:tcW w:w="2249" w:type="dxa"/>
          </w:tcPr>
          <w:p w14:paraId="207FDDA0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No. of Responses per Respondent </w:t>
            </w:r>
          </w:p>
        </w:tc>
        <w:tc>
          <w:tcPr>
            <w:tcW w:w="2251" w:type="dxa"/>
          </w:tcPr>
          <w:p w14:paraId="64660BBB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Time per Response </w:t>
            </w:r>
          </w:p>
          <w:p w14:paraId="39DCDF26" w14:textId="77777777" w:rsidR="003668D6" w:rsidRPr="005A7477" w:rsidRDefault="003668D6" w:rsidP="00843796">
            <w:pPr>
              <w:rPr>
                <w:b/>
              </w:rPr>
            </w:pPr>
            <w:r w:rsidRPr="005A7477">
              <w:rPr>
                <w:b/>
              </w:rPr>
              <w:t xml:space="preserve">(in hours) </w:t>
            </w:r>
          </w:p>
        </w:tc>
        <w:tc>
          <w:tcPr>
            <w:tcW w:w="1710" w:type="dxa"/>
          </w:tcPr>
          <w:p w14:paraId="0FD1B5CB" w14:textId="7B5C6EEA" w:rsidR="003668D6" w:rsidRPr="005A7477" w:rsidRDefault="00585559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3668D6" w:rsidRPr="005A7477">
              <w:rPr>
                <w:b/>
              </w:rPr>
              <w:t>Burden</w:t>
            </w:r>
            <w:r w:rsidR="002241A2">
              <w:rPr>
                <w:b/>
              </w:rPr>
              <w:t xml:space="preserve"> Hours</w:t>
            </w:r>
          </w:p>
        </w:tc>
      </w:tr>
      <w:tr w:rsidR="003668D6" w:rsidRPr="005A7477" w14:paraId="0389A9BD" w14:textId="77777777" w:rsidTr="002241A2">
        <w:trPr>
          <w:trHeight w:val="287"/>
        </w:trPr>
        <w:tc>
          <w:tcPr>
            <w:tcW w:w="1522" w:type="dxa"/>
          </w:tcPr>
          <w:p w14:paraId="282C0D31" w14:textId="77777777" w:rsidR="003668D6" w:rsidRPr="005A7477" w:rsidRDefault="004D6755" w:rsidP="00843796">
            <w:r w:rsidRPr="005A7477">
              <w:t>Individuals</w:t>
            </w:r>
          </w:p>
        </w:tc>
        <w:tc>
          <w:tcPr>
            <w:tcW w:w="1605" w:type="dxa"/>
          </w:tcPr>
          <w:p w14:paraId="3D02E8D8" w14:textId="15FC9038" w:rsidR="003668D6" w:rsidRPr="005A7477" w:rsidRDefault="00C200E9" w:rsidP="00843796">
            <w:r w:rsidRPr="00236322">
              <w:t>200</w:t>
            </w:r>
          </w:p>
        </w:tc>
        <w:tc>
          <w:tcPr>
            <w:tcW w:w="2249" w:type="dxa"/>
          </w:tcPr>
          <w:p w14:paraId="33AB6A5B" w14:textId="4961196A" w:rsidR="003668D6" w:rsidRPr="005A7477" w:rsidRDefault="001770AA" w:rsidP="00843796">
            <w:r>
              <w:t>1</w:t>
            </w:r>
          </w:p>
        </w:tc>
        <w:tc>
          <w:tcPr>
            <w:tcW w:w="2251" w:type="dxa"/>
          </w:tcPr>
          <w:p w14:paraId="521BEE43" w14:textId="2D18E547" w:rsidR="003668D6" w:rsidRPr="005A7477" w:rsidRDefault="001770AA" w:rsidP="00843796">
            <w:r>
              <w:t>5</w:t>
            </w:r>
            <w:r w:rsidR="004D6755" w:rsidRPr="005A7477">
              <w:t>/60</w:t>
            </w:r>
          </w:p>
        </w:tc>
        <w:tc>
          <w:tcPr>
            <w:tcW w:w="1710" w:type="dxa"/>
          </w:tcPr>
          <w:p w14:paraId="14906BF1" w14:textId="2F20B29B" w:rsidR="003668D6" w:rsidRPr="005A7477" w:rsidRDefault="001770AA" w:rsidP="00843796">
            <w:r>
              <w:t>17</w:t>
            </w:r>
          </w:p>
        </w:tc>
      </w:tr>
      <w:tr w:rsidR="009F01EB" w:rsidRPr="005A7477" w14:paraId="328AD298" w14:textId="77777777" w:rsidTr="002241A2">
        <w:trPr>
          <w:trHeight w:val="287"/>
        </w:trPr>
        <w:tc>
          <w:tcPr>
            <w:tcW w:w="1522" w:type="dxa"/>
          </w:tcPr>
          <w:p w14:paraId="5D7B5BB2" w14:textId="45DB87D9" w:rsidR="009F01EB" w:rsidRPr="005A7477" w:rsidRDefault="0031778D" w:rsidP="00843796">
            <w:r w:rsidRPr="002D26E2">
              <w:rPr>
                <w:b/>
              </w:rPr>
              <w:t>Totals</w:t>
            </w:r>
          </w:p>
        </w:tc>
        <w:tc>
          <w:tcPr>
            <w:tcW w:w="1605" w:type="dxa"/>
          </w:tcPr>
          <w:p w14:paraId="60799C52" w14:textId="589B86ED" w:rsidR="009F01EB" w:rsidRPr="005A7477" w:rsidRDefault="00C200E9" w:rsidP="00843796">
            <w:r>
              <w:t>200</w:t>
            </w:r>
          </w:p>
        </w:tc>
        <w:tc>
          <w:tcPr>
            <w:tcW w:w="2249" w:type="dxa"/>
          </w:tcPr>
          <w:p w14:paraId="346EDBC4" w14:textId="1470A7AC" w:rsidR="009F01EB" w:rsidRPr="005A7477" w:rsidRDefault="001770AA" w:rsidP="00843796">
            <w:r>
              <w:t>200</w:t>
            </w:r>
          </w:p>
        </w:tc>
        <w:tc>
          <w:tcPr>
            <w:tcW w:w="2251" w:type="dxa"/>
          </w:tcPr>
          <w:p w14:paraId="1BF1D036" w14:textId="0091CF84" w:rsidR="009F01EB" w:rsidRPr="005A7477" w:rsidRDefault="009F01EB" w:rsidP="00843796"/>
        </w:tc>
        <w:tc>
          <w:tcPr>
            <w:tcW w:w="1710" w:type="dxa"/>
          </w:tcPr>
          <w:p w14:paraId="26CD7193" w14:textId="74D2A582" w:rsidR="009F01EB" w:rsidRPr="005A7477" w:rsidRDefault="001770AA" w:rsidP="00843796">
            <w:r>
              <w:t>17</w:t>
            </w:r>
          </w:p>
        </w:tc>
      </w:tr>
    </w:tbl>
    <w:p w14:paraId="53415914" w14:textId="77777777" w:rsidR="009A036B" w:rsidRPr="005A7477" w:rsidRDefault="009A036B" w:rsidP="00F3170F"/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7"/>
        <w:gridCol w:w="2070"/>
        <w:gridCol w:w="2520"/>
        <w:gridCol w:w="2340"/>
      </w:tblGrid>
      <w:tr w:rsidR="00DF2EFE" w:rsidRPr="009A036B" w14:paraId="5027C44F" w14:textId="77777777" w:rsidTr="00E665F8">
        <w:trPr>
          <w:trHeight w:val="274"/>
        </w:trPr>
        <w:tc>
          <w:tcPr>
            <w:tcW w:w="2407" w:type="dxa"/>
          </w:tcPr>
          <w:p w14:paraId="257ED101" w14:textId="77777777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Category of Respondent</w:t>
            </w:r>
          </w:p>
          <w:p w14:paraId="0D24E377" w14:textId="77777777" w:rsidR="00DF2EFE" w:rsidRPr="009A036B" w:rsidRDefault="00DF2EFE" w:rsidP="004F6098">
            <w:pPr>
              <w:rPr>
                <w:b/>
              </w:rPr>
            </w:pPr>
          </w:p>
        </w:tc>
        <w:tc>
          <w:tcPr>
            <w:tcW w:w="2070" w:type="dxa"/>
          </w:tcPr>
          <w:p w14:paraId="5B370660" w14:textId="77777777" w:rsidR="00DF2EFE" w:rsidRPr="00CA2010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68FC68EA" w14:textId="77777777" w:rsidR="00DF2EFE" w:rsidRPr="009A036B" w:rsidRDefault="00DF2EFE" w:rsidP="004F6098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3651C342" w14:textId="386B1D06" w:rsidR="00DF2EFE" w:rsidRPr="009A036B" w:rsidRDefault="00B16BB4" w:rsidP="004F6098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DF2EFE">
              <w:rPr>
                <w:b/>
              </w:rPr>
              <w:t>Wage Rate*</w:t>
            </w:r>
          </w:p>
        </w:tc>
        <w:tc>
          <w:tcPr>
            <w:tcW w:w="2340" w:type="dxa"/>
          </w:tcPr>
          <w:p w14:paraId="79BC842E" w14:textId="77777777" w:rsidR="00DF2EFE" w:rsidRPr="009A036B" w:rsidRDefault="00DF2EFE" w:rsidP="004F6098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DF2EFE" w:rsidRPr="009A036B" w14:paraId="68BDBE5D" w14:textId="77777777" w:rsidTr="00E665F8">
        <w:trPr>
          <w:trHeight w:val="260"/>
        </w:trPr>
        <w:tc>
          <w:tcPr>
            <w:tcW w:w="2407" w:type="dxa"/>
          </w:tcPr>
          <w:p w14:paraId="20A2DE3F" w14:textId="50247306" w:rsidR="00DF2EFE" w:rsidRPr="009A036B" w:rsidRDefault="001770AA" w:rsidP="004F6098">
            <w:r>
              <w:t>Individuals</w:t>
            </w:r>
          </w:p>
        </w:tc>
        <w:tc>
          <w:tcPr>
            <w:tcW w:w="2070" w:type="dxa"/>
          </w:tcPr>
          <w:p w14:paraId="2334DEAC" w14:textId="215D89DE" w:rsidR="00DF2EFE" w:rsidRPr="009A036B" w:rsidRDefault="001770AA" w:rsidP="004F6098">
            <w:r>
              <w:t>17</w:t>
            </w:r>
          </w:p>
        </w:tc>
        <w:tc>
          <w:tcPr>
            <w:tcW w:w="2520" w:type="dxa"/>
          </w:tcPr>
          <w:p w14:paraId="3E4F2069" w14:textId="09769067" w:rsidR="00DF2EFE" w:rsidRPr="009A036B" w:rsidRDefault="00E665F8" w:rsidP="004F6098">
            <w:r>
              <w:t>$</w:t>
            </w:r>
            <w:r w:rsidR="0018130D">
              <w:t>45.64</w:t>
            </w:r>
          </w:p>
        </w:tc>
        <w:tc>
          <w:tcPr>
            <w:tcW w:w="2340" w:type="dxa"/>
          </w:tcPr>
          <w:p w14:paraId="7C9B3142" w14:textId="248E6423" w:rsidR="00DF2EFE" w:rsidRPr="009A036B" w:rsidRDefault="00DF2EFE" w:rsidP="004F6098">
            <w:r>
              <w:t>$</w:t>
            </w:r>
            <w:r w:rsidR="0018130D">
              <w:t>775.88</w:t>
            </w:r>
          </w:p>
        </w:tc>
      </w:tr>
      <w:tr w:rsidR="00DF2EFE" w:rsidRPr="009A036B" w14:paraId="0E189E43" w14:textId="77777777" w:rsidTr="00E665F8">
        <w:trPr>
          <w:trHeight w:val="289"/>
        </w:trPr>
        <w:tc>
          <w:tcPr>
            <w:tcW w:w="2407" w:type="dxa"/>
          </w:tcPr>
          <w:p w14:paraId="21DF13D5" w14:textId="20C05251" w:rsidR="00DF2EFE" w:rsidRPr="009A036B" w:rsidRDefault="00DF2EFE" w:rsidP="004F6098">
            <w:pPr>
              <w:rPr>
                <w:b/>
              </w:rPr>
            </w:pPr>
            <w:r w:rsidRPr="009A036B">
              <w:rPr>
                <w:b/>
              </w:rPr>
              <w:t>Total</w:t>
            </w:r>
          </w:p>
        </w:tc>
        <w:tc>
          <w:tcPr>
            <w:tcW w:w="2070" w:type="dxa"/>
          </w:tcPr>
          <w:p w14:paraId="06088ACE" w14:textId="067D78D5" w:rsidR="00DF2EFE" w:rsidRPr="009A036B" w:rsidRDefault="00DF2EFE" w:rsidP="004F6098">
            <w:pPr>
              <w:rPr>
                <w:b/>
              </w:rPr>
            </w:pPr>
          </w:p>
        </w:tc>
        <w:tc>
          <w:tcPr>
            <w:tcW w:w="2520" w:type="dxa"/>
          </w:tcPr>
          <w:p w14:paraId="10C1ABB3" w14:textId="77777777" w:rsidR="00DF2EFE" w:rsidRPr="009A036B" w:rsidRDefault="00DF2EFE" w:rsidP="004F6098"/>
        </w:tc>
        <w:tc>
          <w:tcPr>
            <w:tcW w:w="2340" w:type="dxa"/>
          </w:tcPr>
          <w:p w14:paraId="70E4A19B" w14:textId="05A44658" w:rsidR="00DF2EFE" w:rsidRPr="009A036B" w:rsidRDefault="00DF2EFE" w:rsidP="004F6098">
            <w:r>
              <w:t>$</w:t>
            </w:r>
            <w:r w:rsidR="0018130D">
              <w:t>775.88</w:t>
            </w:r>
          </w:p>
        </w:tc>
      </w:tr>
    </w:tbl>
    <w:p w14:paraId="66888D4B" w14:textId="77777777" w:rsidR="0018130D" w:rsidRPr="00EB4F78" w:rsidRDefault="0018130D" w:rsidP="0018130D">
      <w:pPr>
        <w:rPr>
          <w:rFonts w:asciiTheme="minorHAnsi" w:hAnsiTheme="minorHAnsi"/>
          <w:bCs/>
          <w:szCs w:val="20"/>
          <w:lang w:eastAsia="zh-CN"/>
        </w:rPr>
      </w:pPr>
      <w:r w:rsidRPr="00EB4F78">
        <w:rPr>
          <w:rFonts w:asciiTheme="minorHAnsi" w:hAnsiTheme="minorHAnsi"/>
          <w:bCs/>
          <w:szCs w:val="20"/>
          <w:lang w:eastAsia="zh-CN"/>
        </w:rPr>
        <w:t xml:space="preserve">*Source of the </w:t>
      </w:r>
      <w:r>
        <w:rPr>
          <w:rFonts w:asciiTheme="minorHAnsi" w:hAnsiTheme="minorHAnsi"/>
          <w:bCs/>
          <w:szCs w:val="20"/>
          <w:lang w:eastAsia="zh-CN"/>
        </w:rPr>
        <w:t>mean Hourly Wage R</w:t>
      </w:r>
      <w:r w:rsidRPr="00EB4F78">
        <w:rPr>
          <w:rFonts w:asciiTheme="minorHAnsi" w:hAnsiTheme="minorHAnsi"/>
          <w:bCs/>
          <w:szCs w:val="20"/>
          <w:lang w:eastAsia="zh-CN"/>
        </w:rPr>
        <w:t xml:space="preserve">ate is provided by the Bureau of Labor Statistics, Occupation title “Medical Scientists” 19-1040, </w:t>
      </w:r>
      <w:hyperlink r:id="rId9" w:anchor="00-0000" w:history="1">
        <w:r w:rsidRPr="00B51D7E">
          <w:rPr>
            <w:rStyle w:val="Hyperlink"/>
            <w:rFonts w:asciiTheme="minorHAnsi" w:hAnsiTheme="minorHAnsi"/>
            <w:bCs/>
            <w:szCs w:val="20"/>
            <w:lang w:eastAsia="zh-CN"/>
          </w:rPr>
          <w:t>https://www.bls.gov/oes/2017/May/oes_nat.htm#00-0000</w:t>
        </w:r>
      </w:hyperlink>
      <w:r w:rsidRPr="00EB4F78">
        <w:rPr>
          <w:rFonts w:asciiTheme="minorHAnsi" w:hAnsiTheme="minorHAnsi"/>
          <w:bCs/>
          <w:szCs w:val="20"/>
          <w:lang w:eastAsia="zh-CN"/>
        </w:rPr>
        <w:t>.</w:t>
      </w:r>
    </w:p>
    <w:p w14:paraId="5617689B" w14:textId="77777777" w:rsidR="00DF2EFE" w:rsidRDefault="00DF2EFE">
      <w:pPr>
        <w:rPr>
          <w:b/>
        </w:rPr>
      </w:pPr>
    </w:p>
    <w:p w14:paraId="4E1DD2B4" w14:textId="7399031C" w:rsidR="005E714A" w:rsidRPr="005A7477" w:rsidRDefault="001C39F7">
      <w:r w:rsidRPr="005A7477">
        <w:rPr>
          <w:b/>
        </w:rPr>
        <w:t xml:space="preserve">FEDERAL </w:t>
      </w:r>
      <w:r w:rsidR="009F5923" w:rsidRPr="005A7477">
        <w:rPr>
          <w:b/>
        </w:rPr>
        <w:t>COST</w:t>
      </w:r>
      <w:r w:rsidR="00F06866" w:rsidRPr="005A7477">
        <w:rPr>
          <w:b/>
        </w:rPr>
        <w:t>:</w:t>
      </w:r>
      <w:r w:rsidR="00895229" w:rsidRPr="005A7477">
        <w:rPr>
          <w:b/>
        </w:rPr>
        <w:t xml:space="preserve"> </w:t>
      </w:r>
      <w:r w:rsidR="00C86E91" w:rsidRPr="005A7477">
        <w:rPr>
          <w:b/>
        </w:rPr>
        <w:t xml:space="preserve"> </w:t>
      </w:r>
      <w:r w:rsidR="00C86E91" w:rsidRPr="005A7477">
        <w:t>The estimated annual co</w:t>
      </w:r>
      <w:r w:rsidR="007B6E1B">
        <w:t>st to th</w:t>
      </w:r>
      <w:r w:rsidR="00B04FFF">
        <w:t>e Federal government is $2,356.38</w:t>
      </w:r>
      <w:r w:rsidR="007B6E1B">
        <w:t>.</w:t>
      </w:r>
    </w:p>
    <w:p w14:paraId="2A98137F" w14:textId="7B6913E5" w:rsidR="00CF41EE" w:rsidRDefault="009A036B" w:rsidP="009A036B">
      <w:r w:rsidRPr="00C67D7E">
        <w:rPr>
          <w:b/>
        </w:rPr>
        <w:t xml:space="preserve">                   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0"/>
        <w:gridCol w:w="1436"/>
        <w:gridCol w:w="1123"/>
        <w:gridCol w:w="1260"/>
        <w:gridCol w:w="1605"/>
        <w:gridCol w:w="1498"/>
      </w:tblGrid>
      <w:tr w:rsidR="00CF41EE" w:rsidRPr="009A036B" w14:paraId="0E8462E7" w14:textId="77777777" w:rsidTr="002241A2">
        <w:trPr>
          <w:trHeight w:val="538"/>
        </w:trPr>
        <w:tc>
          <w:tcPr>
            <w:tcW w:w="26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3B1340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43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449722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1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66A9E6" w14:textId="3A468F2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18130D">
              <w:rPr>
                <w:b/>
                <w:bCs/>
              </w:rPr>
              <w:t>**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90BF64" w14:textId="77777777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6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B51E3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14:paraId="060B02D9" w14:textId="3311F372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4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E5C03" w14:textId="77777777" w:rsidR="00FA2445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Total Cost </w:t>
            </w:r>
          </w:p>
          <w:p w14:paraId="6F78F60E" w14:textId="095476CD" w:rsidR="00CF41EE" w:rsidRPr="009A036B" w:rsidRDefault="00CF41EE" w:rsidP="00FA2445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 Gov’t</w:t>
            </w:r>
          </w:p>
        </w:tc>
      </w:tr>
      <w:tr w:rsidR="00CF41EE" w:rsidRPr="009A036B" w14:paraId="3D83F3BF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D2EACC" w14:textId="77777777" w:rsidR="00CF41EE" w:rsidRPr="009A036B" w:rsidRDefault="00CF41EE" w:rsidP="004F6098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865466" w14:textId="5E60DF83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960A10C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0F3AF3" w14:textId="77777777" w:rsidR="00CF41EE" w:rsidRPr="009A036B" w:rsidRDefault="00CF41EE" w:rsidP="004F6098"/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2556434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F1F655" w14:textId="77777777" w:rsidR="00CF41EE" w:rsidRPr="009A036B" w:rsidRDefault="00CF41EE" w:rsidP="004F6098"/>
        </w:tc>
      </w:tr>
      <w:tr w:rsidR="00CF41EE" w:rsidRPr="009A036B" w14:paraId="227C4080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A2AAA33" w14:textId="2C6AD615" w:rsidR="00CF41EE" w:rsidRPr="004A17DA" w:rsidRDefault="0018130D" w:rsidP="004F6098">
            <w:r>
              <w:t xml:space="preserve">     </w:t>
            </w:r>
            <w:r w:rsidR="004A17DA" w:rsidRPr="004A17DA">
              <w:t>Program Director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1D028C4" w14:textId="7032E1E2" w:rsidR="00CF41EE" w:rsidRPr="009A036B" w:rsidRDefault="00FA2445" w:rsidP="002A648C">
            <w:pPr>
              <w:jc w:val="center"/>
            </w:pPr>
            <w:r>
              <w:t>14/1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8B08F" w14:textId="5256CD9A" w:rsidR="00CF41EE" w:rsidRPr="009A036B" w:rsidRDefault="00CF41EE" w:rsidP="002A648C">
            <w:pPr>
              <w:jc w:val="center"/>
            </w:pPr>
            <w:r>
              <w:t>$</w:t>
            </w:r>
            <w:r w:rsidR="00FA2445">
              <w:t>148,</w:t>
            </w:r>
            <w:r w:rsidR="00DA6C4F">
              <w:t>7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A311E" w14:textId="1FEBDCD1" w:rsidR="00CF41EE" w:rsidRPr="009A036B" w:rsidRDefault="00FA2445" w:rsidP="002A648C">
            <w:pPr>
              <w:jc w:val="center"/>
            </w:pPr>
            <w:r>
              <w:t>1</w:t>
            </w:r>
            <w:r w:rsidR="00CF41EE">
              <w:t>%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81B3D91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15AC34" w14:textId="7D5002E2" w:rsidR="00CF41EE" w:rsidRPr="009A036B" w:rsidRDefault="00CF41EE" w:rsidP="002A648C">
            <w:pPr>
              <w:jc w:val="center"/>
            </w:pPr>
            <w:r>
              <w:t>$</w:t>
            </w:r>
            <w:r w:rsidR="00156638">
              <w:t>1,48</w:t>
            </w:r>
            <w:r w:rsidR="0000524A">
              <w:t>7</w:t>
            </w:r>
            <w:r w:rsidR="00156638">
              <w:t>.</w:t>
            </w:r>
            <w:r w:rsidR="0000524A">
              <w:t>35</w:t>
            </w:r>
          </w:p>
        </w:tc>
      </w:tr>
      <w:tr w:rsidR="00CF41EE" w:rsidRPr="009A036B" w14:paraId="1EAEF925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C340C6" w14:textId="018B9430" w:rsidR="00CF41EE" w:rsidRPr="00E518D2" w:rsidRDefault="00CF41EE" w:rsidP="004F6098">
            <w:pPr>
              <w:rPr>
                <w:highlight w:val="yellow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98B057" w14:textId="77777777" w:rsidR="00CF41EE" w:rsidRPr="00E518D2" w:rsidRDefault="00CF41EE" w:rsidP="004F6098">
            <w:pPr>
              <w:rPr>
                <w:highlight w:val="yellow"/>
              </w:rPr>
            </w:pPr>
          </w:p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B1CD3A" w14:textId="62C0A11E" w:rsidR="00CF41EE" w:rsidRPr="00E518D2" w:rsidRDefault="00CF41EE" w:rsidP="00B04FFF">
            <w:pPr>
              <w:jc w:val="center"/>
              <w:rPr>
                <w:highlight w:val="yellow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1AF8D2" w14:textId="12F1F822" w:rsidR="00CF41EE" w:rsidRPr="00E518D2" w:rsidRDefault="00CF41EE" w:rsidP="00B04FFF">
            <w:pPr>
              <w:jc w:val="center"/>
              <w:rPr>
                <w:highlight w:val="yellow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5C86676" w14:textId="77777777" w:rsidR="00CF41EE" w:rsidRPr="00E518D2" w:rsidRDefault="00CF41EE" w:rsidP="004F6098">
            <w:pPr>
              <w:rPr>
                <w:highlight w:val="yellow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40F6BFF" w14:textId="67C8F56F" w:rsidR="00CF41EE" w:rsidRPr="00E518D2" w:rsidRDefault="00CF41EE" w:rsidP="002A648C">
            <w:pPr>
              <w:jc w:val="center"/>
              <w:rPr>
                <w:highlight w:val="yellow"/>
              </w:rPr>
            </w:pPr>
          </w:p>
        </w:tc>
      </w:tr>
      <w:tr w:rsidR="00CF41EE" w:rsidRPr="009A036B" w14:paraId="46D694F1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CD7451" w14:textId="77777777" w:rsidR="00CF41EE" w:rsidRPr="009A036B" w:rsidRDefault="00CF41EE" w:rsidP="004F6098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5F402D8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1DF3E2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121EFA8" w14:textId="77777777" w:rsidR="00CF41EE" w:rsidRPr="009A036B" w:rsidRDefault="00CF41EE" w:rsidP="004F6098"/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DF3CF9C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D704367" w14:textId="237C8F4C" w:rsidR="00CF41EE" w:rsidRPr="009A036B" w:rsidRDefault="00CF41EE" w:rsidP="002A648C">
            <w:pPr>
              <w:jc w:val="center"/>
            </w:pPr>
          </w:p>
        </w:tc>
      </w:tr>
      <w:tr w:rsidR="00CF41EE" w:rsidRPr="009A036B" w14:paraId="51C0B16E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1CC92E" w14:textId="36C23EDB" w:rsidR="00CF41EE" w:rsidRPr="009A036B" w:rsidRDefault="00A33E28" w:rsidP="00236322">
            <w:pPr>
              <w:ind w:left="339"/>
            </w:pPr>
            <w:r>
              <w:t>Communications Consultant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5EA534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F49E46" w14:textId="407D98FC" w:rsidR="00CF41EE" w:rsidRPr="009A036B" w:rsidRDefault="007B6E1B" w:rsidP="004F6098">
            <w:r>
              <w:t>$46,6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68A9DD" w14:textId="26D6DF8B" w:rsidR="00CF41EE" w:rsidRPr="009A036B" w:rsidRDefault="00A33E28" w:rsidP="004F6098">
            <w:r>
              <w:t>1%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49533D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A0AF75E" w14:textId="427D0F81" w:rsidR="00CF41EE" w:rsidRPr="009A036B" w:rsidRDefault="007B6E1B" w:rsidP="002A648C">
            <w:pPr>
              <w:jc w:val="center"/>
            </w:pPr>
            <w:r>
              <w:t>$466.71</w:t>
            </w:r>
          </w:p>
        </w:tc>
      </w:tr>
      <w:tr w:rsidR="004A17DA" w:rsidRPr="009A036B" w14:paraId="3E465E8C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863B275" w14:textId="77777777" w:rsidR="00CF41EE" w:rsidRPr="009A036B" w:rsidRDefault="00CF41EE" w:rsidP="004F6098">
            <w:r w:rsidRPr="009A036B">
              <w:t>Travel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C2291D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B02BFA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940BFC" w14:textId="77777777" w:rsidR="00CF41EE" w:rsidRPr="009A036B" w:rsidRDefault="00CF41EE" w:rsidP="004F6098"/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19C872E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CFAD83C" w14:textId="269EDCF4" w:rsidR="00CF41EE" w:rsidRPr="009A036B" w:rsidRDefault="0018130D" w:rsidP="002A648C">
            <w:pPr>
              <w:jc w:val="center"/>
            </w:pPr>
            <w:r>
              <w:t>$</w:t>
            </w:r>
            <w:r w:rsidR="00CF41EE">
              <w:t>0</w:t>
            </w:r>
          </w:p>
        </w:tc>
      </w:tr>
      <w:tr w:rsidR="004A17DA" w:rsidRPr="009A036B" w14:paraId="676D3F0F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CA5F84D" w14:textId="7C9226A1" w:rsidR="00CF41EE" w:rsidRPr="009A036B" w:rsidRDefault="00F71681" w:rsidP="004F6098">
            <w:r w:rsidRPr="00236322">
              <w:t>Cancer Research Training Award Fellow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6337AD6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FFC4DEB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45F2AE" w14:textId="77777777" w:rsidR="00CF41EE" w:rsidRPr="009A036B" w:rsidRDefault="00CF41EE" w:rsidP="004F6098"/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F7BF3E5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488D9A" w14:textId="0DE0EE65" w:rsidR="00CF41EE" w:rsidRPr="009A036B" w:rsidRDefault="00F71681" w:rsidP="002A648C">
            <w:pPr>
              <w:jc w:val="center"/>
            </w:pPr>
            <w:r>
              <w:t>$400</w:t>
            </w:r>
            <w:r w:rsidR="0000524A">
              <w:t>.00</w:t>
            </w:r>
          </w:p>
        </w:tc>
      </w:tr>
      <w:tr w:rsidR="004A17DA" w:rsidRPr="009A036B" w14:paraId="1A38FDB9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1914CA" w14:textId="54B3CEFA" w:rsidR="00CF41EE" w:rsidRPr="009A036B" w:rsidRDefault="00CF41EE" w:rsidP="004F6098">
            <w:pPr>
              <w:rPr>
                <w:bCs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E3F6A45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DC8739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43C6B59" w14:textId="77777777" w:rsidR="00CF41EE" w:rsidRPr="009A036B" w:rsidRDefault="00CF41EE" w:rsidP="004F6098">
            <w:pPr>
              <w:rPr>
                <w:b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CEF26C6" w14:textId="77777777" w:rsidR="00CF41EE" w:rsidRPr="009A036B" w:rsidRDefault="00CF41EE" w:rsidP="004F6098">
            <w:pPr>
              <w:rPr>
                <w:b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DAF5412" w14:textId="14236597" w:rsidR="00CF41EE" w:rsidRPr="009A036B" w:rsidRDefault="00CF41EE" w:rsidP="002A648C">
            <w:pPr>
              <w:jc w:val="center"/>
              <w:rPr>
                <w:b/>
              </w:rPr>
            </w:pPr>
          </w:p>
        </w:tc>
      </w:tr>
      <w:tr w:rsidR="00CF41EE" w:rsidRPr="009A036B" w14:paraId="53ED4282" w14:textId="77777777" w:rsidTr="002241A2">
        <w:trPr>
          <w:trHeight w:val="300"/>
        </w:trPr>
        <w:tc>
          <w:tcPr>
            <w:tcW w:w="26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6A6B1D" w14:textId="77777777" w:rsidR="00CF41EE" w:rsidRPr="009A036B" w:rsidRDefault="00CF41EE" w:rsidP="004F6098">
            <w:r w:rsidRPr="009A036B">
              <w:rPr>
                <w:b/>
              </w:rPr>
              <w:t>Total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9C0742" w14:textId="77777777" w:rsidR="00CF41EE" w:rsidRPr="009A036B" w:rsidRDefault="00CF41EE" w:rsidP="004F6098"/>
        </w:tc>
        <w:tc>
          <w:tcPr>
            <w:tcW w:w="11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CF5302" w14:textId="77777777" w:rsidR="00CF41EE" w:rsidRPr="009A036B" w:rsidRDefault="00CF41EE" w:rsidP="004F6098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B03A02" w14:textId="77777777" w:rsidR="00CF41EE" w:rsidRPr="009A036B" w:rsidRDefault="00CF41EE" w:rsidP="004F6098"/>
        </w:tc>
        <w:tc>
          <w:tcPr>
            <w:tcW w:w="16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AE471A" w14:textId="77777777" w:rsidR="00CF41EE" w:rsidRPr="009A036B" w:rsidRDefault="00CF41EE" w:rsidP="004F6098"/>
        </w:tc>
        <w:tc>
          <w:tcPr>
            <w:tcW w:w="1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FEA8B42" w14:textId="1DA0DB28" w:rsidR="00CF41EE" w:rsidRPr="009A036B" w:rsidRDefault="00B04FFF" w:rsidP="002A648C">
            <w:pPr>
              <w:jc w:val="center"/>
            </w:pPr>
            <w:r>
              <w:rPr>
                <w:b/>
              </w:rPr>
              <w:t>$2,35</w:t>
            </w:r>
            <w:r w:rsidR="00B16BB4">
              <w:rPr>
                <w:b/>
              </w:rPr>
              <w:t>4</w:t>
            </w:r>
            <w:r>
              <w:rPr>
                <w:b/>
              </w:rPr>
              <w:t>.</w:t>
            </w:r>
            <w:r w:rsidR="00B16BB4">
              <w:rPr>
                <w:b/>
              </w:rPr>
              <w:t>06</w:t>
            </w:r>
          </w:p>
        </w:tc>
      </w:tr>
    </w:tbl>
    <w:p w14:paraId="4DC03C5E" w14:textId="4111A4E5" w:rsidR="00CF41EE" w:rsidRDefault="00CF41EE" w:rsidP="009A036B"/>
    <w:bookmarkEnd w:id="2"/>
    <w:p w14:paraId="5C62AA63" w14:textId="04136935" w:rsidR="00580023" w:rsidRDefault="0018130D" w:rsidP="00F06866">
      <w:pPr>
        <w:rPr>
          <w:b/>
          <w:bCs/>
          <w:u w:val="single"/>
        </w:rPr>
      </w:pPr>
      <w:r>
        <w:rPr>
          <w:rFonts w:asciiTheme="minorHAnsi" w:hAnsiTheme="minorHAnsi"/>
          <w:bCs/>
          <w:szCs w:val="20"/>
          <w:lang w:eastAsia="zh-CN"/>
        </w:rPr>
        <w:t>**</w:t>
      </w:r>
      <w:r w:rsidR="00DA6C4F" w:rsidRPr="00DA6C4F">
        <w:rPr>
          <w:rFonts w:asciiTheme="minorHAnsi" w:hAnsiTheme="minorHAnsi"/>
          <w:bCs/>
          <w:szCs w:val="20"/>
          <w:lang w:eastAsia="zh-CN"/>
        </w:rPr>
        <w:t>https://www.opm.gov/policy-data-oversight/pay-leave/salaries-wages/salary-tables/18Tables/html/AK.aspx</w:t>
      </w:r>
    </w:p>
    <w:p w14:paraId="049826AC" w14:textId="3B919DE2" w:rsidR="0069403B" w:rsidRPr="005A7477" w:rsidRDefault="00ED6492" w:rsidP="00F06866">
      <w:pPr>
        <w:rPr>
          <w:b/>
        </w:rPr>
      </w:pPr>
      <w:r w:rsidRPr="005A7477">
        <w:rPr>
          <w:b/>
          <w:bCs/>
          <w:u w:val="single"/>
        </w:rPr>
        <w:t>If you are conducting a focus group, survey, or plan to employ statistical methods, please</w:t>
      </w:r>
      <w:r w:rsidR="0069403B" w:rsidRPr="005A7477">
        <w:rPr>
          <w:b/>
          <w:bCs/>
          <w:u w:val="single"/>
        </w:rPr>
        <w:t xml:space="preserve"> provide answers to the following questions:</w:t>
      </w:r>
    </w:p>
    <w:p w14:paraId="5C104CE7" w14:textId="77777777" w:rsidR="0069403B" w:rsidRPr="005A7477" w:rsidRDefault="0069403B" w:rsidP="00F06866">
      <w:pPr>
        <w:rPr>
          <w:b/>
        </w:rPr>
      </w:pPr>
    </w:p>
    <w:p w14:paraId="78633180" w14:textId="77777777" w:rsidR="00F06866" w:rsidRPr="005A7477" w:rsidRDefault="00636621" w:rsidP="00F06866">
      <w:pPr>
        <w:rPr>
          <w:b/>
        </w:rPr>
      </w:pPr>
      <w:r w:rsidRPr="005A7477">
        <w:rPr>
          <w:b/>
        </w:rPr>
        <w:t>The</w:t>
      </w:r>
      <w:r w:rsidR="0069403B" w:rsidRPr="005A7477">
        <w:rPr>
          <w:b/>
        </w:rPr>
        <w:t xml:space="preserve"> select</w:t>
      </w:r>
      <w:r w:rsidRPr="005A7477">
        <w:rPr>
          <w:b/>
        </w:rPr>
        <w:t>ion of your targeted respondents</w:t>
      </w:r>
    </w:p>
    <w:p w14:paraId="106EF7CF" w14:textId="77777777" w:rsidR="0069403B" w:rsidRPr="005A7477" w:rsidRDefault="0069403B" w:rsidP="0069403B">
      <w:pPr>
        <w:pStyle w:val="ListParagraph"/>
        <w:numPr>
          <w:ilvl w:val="0"/>
          <w:numId w:val="15"/>
        </w:numPr>
      </w:pPr>
      <w:r w:rsidRPr="005A7477">
        <w:t>Do you have a customer list or something similar that defines the universe of potential respondents</w:t>
      </w:r>
      <w:r w:rsidR="00636621" w:rsidRPr="005A7477">
        <w:t xml:space="preserve"> and do you have a sampling plan for selecting from this universe</w:t>
      </w:r>
      <w:r w:rsidRPr="005A7477">
        <w:t>?</w:t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Pr="005A7477">
        <w:tab/>
      </w:r>
      <w:r w:rsidR="00636621" w:rsidRPr="005A7477">
        <w:tab/>
      </w:r>
      <w:r w:rsidR="00636621" w:rsidRPr="005A7477">
        <w:tab/>
      </w:r>
      <w:r w:rsidR="00636621" w:rsidRPr="005A7477">
        <w:tab/>
      </w:r>
      <w:r w:rsidR="004D6755" w:rsidRPr="005A7477">
        <w:rPr>
          <w:b/>
        </w:rPr>
        <w:t>[X</w:t>
      </w:r>
      <w:r w:rsidRPr="005A7477">
        <w:rPr>
          <w:b/>
        </w:rPr>
        <w:t>] Yes</w:t>
      </w:r>
      <w:r w:rsidRPr="005A7477">
        <w:tab/>
        <w:t>[ ] No</w:t>
      </w:r>
    </w:p>
    <w:p w14:paraId="0C2580DE" w14:textId="77777777" w:rsidR="00636621" w:rsidRPr="005A7477" w:rsidRDefault="00636621" w:rsidP="00636621">
      <w:pPr>
        <w:pStyle w:val="ListParagraph"/>
      </w:pPr>
    </w:p>
    <w:p w14:paraId="15CD6EC3" w14:textId="77777777" w:rsidR="00636621" w:rsidRPr="005A7477" w:rsidRDefault="00636621" w:rsidP="001B0AAA">
      <w:r w:rsidRPr="005A7477">
        <w:t>If the answer is yes, please provide a description of both below</w:t>
      </w:r>
      <w:r w:rsidR="00A403BB" w:rsidRPr="005A7477">
        <w:t xml:space="preserve"> (or attach the sampling plan)</w:t>
      </w:r>
      <w:r w:rsidRPr="005A7477">
        <w:t>?   If the answer is no, please provide a description of how you plan to identify your potential group of respondents</w:t>
      </w:r>
      <w:r w:rsidR="001B0AAA" w:rsidRPr="005A7477">
        <w:t xml:space="preserve"> and how you will select them</w:t>
      </w:r>
      <w:r w:rsidRPr="005A7477">
        <w:t>?</w:t>
      </w:r>
    </w:p>
    <w:p w14:paraId="051EE577" w14:textId="77777777" w:rsidR="00A403BB" w:rsidRPr="005A7477" w:rsidRDefault="00A403BB" w:rsidP="00A403BB">
      <w:pPr>
        <w:pStyle w:val="ListParagraph"/>
      </w:pPr>
    </w:p>
    <w:p w14:paraId="3C22F6CE" w14:textId="402C032B" w:rsidR="00D76300" w:rsidRPr="005A7477" w:rsidRDefault="00B16BB4" w:rsidP="00B16BB4">
      <w:r>
        <w:t xml:space="preserve">A targeted customer list will be used by EGRP as part </w:t>
      </w:r>
      <w:r w:rsidR="00180116">
        <w:t>of invitations to the workshop</w:t>
      </w:r>
      <w:r>
        <w:t>. In addition, webinar and workshop attendees w</w:t>
      </w:r>
      <w:r w:rsidR="00236322">
        <w:t xml:space="preserve">ill include </w:t>
      </w:r>
      <w:r w:rsidR="00255009">
        <w:t>scientists involved in systems</w:t>
      </w:r>
      <w:r w:rsidR="00236322">
        <w:t xml:space="preserve"> modeling</w:t>
      </w:r>
      <w:r w:rsidR="00255009">
        <w:t xml:space="preserve"> and/or population sciences (including: epidemiologists, statisticians, mathematicians, computer scientists, bioinformaticians,</w:t>
      </w:r>
      <w:r w:rsidR="00180116">
        <w:t xml:space="preserve"> biologists</w:t>
      </w:r>
      <w:r w:rsidR="00255009">
        <w:t xml:space="preserve"> and clinicians)</w:t>
      </w:r>
      <w:r w:rsidR="009948DF">
        <w:t xml:space="preserve">. The sampling plan will incorporate a convenience sampling of all responsive participants of the voluntary survey. </w:t>
      </w:r>
      <w:r w:rsidR="00255009">
        <w:t xml:space="preserve"> </w:t>
      </w:r>
      <w:r w:rsidR="00236322" w:rsidRPr="005A7477">
        <w:t xml:space="preserve"> </w:t>
      </w:r>
    </w:p>
    <w:p w14:paraId="2F266AE1" w14:textId="77777777" w:rsidR="004D6755" w:rsidRPr="005A7477" w:rsidRDefault="004D6755" w:rsidP="00A403BB"/>
    <w:p w14:paraId="6FDF17B2" w14:textId="77777777" w:rsidR="00A403BB" w:rsidRPr="005A7477" w:rsidRDefault="00A403BB" w:rsidP="00A403BB">
      <w:pPr>
        <w:rPr>
          <w:b/>
        </w:rPr>
      </w:pPr>
      <w:r w:rsidRPr="005A7477">
        <w:rPr>
          <w:b/>
        </w:rPr>
        <w:t>Administration of the Instrument</w:t>
      </w:r>
    </w:p>
    <w:p w14:paraId="5C9CFF53" w14:textId="77777777" w:rsidR="00A403BB" w:rsidRPr="005A7477" w:rsidRDefault="001B0AAA" w:rsidP="00A403BB">
      <w:pPr>
        <w:pStyle w:val="ListParagraph"/>
        <w:numPr>
          <w:ilvl w:val="0"/>
          <w:numId w:val="17"/>
        </w:numPr>
      </w:pPr>
      <w:r w:rsidRPr="005A7477">
        <w:t>H</w:t>
      </w:r>
      <w:r w:rsidR="00A403BB" w:rsidRPr="005A7477">
        <w:t>ow will you collect the information? (Check all that apply)</w:t>
      </w:r>
    </w:p>
    <w:p w14:paraId="0DFBF024" w14:textId="77777777" w:rsidR="001B0AAA" w:rsidRPr="005A7477" w:rsidRDefault="004D6755" w:rsidP="001B0AAA">
      <w:pPr>
        <w:ind w:left="720"/>
        <w:rPr>
          <w:b/>
        </w:rPr>
      </w:pPr>
      <w:r w:rsidRPr="005A7477">
        <w:rPr>
          <w:b/>
        </w:rPr>
        <w:t>[X</w:t>
      </w:r>
      <w:r w:rsidR="00A403BB" w:rsidRPr="005A7477">
        <w:rPr>
          <w:b/>
        </w:rPr>
        <w:t>] Web-based</w:t>
      </w:r>
      <w:r w:rsidR="001B0AAA" w:rsidRPr="005A7477">
        <w:rPr>
          <w:b/>
        </w:rPr>
        <w:t xml:space="preserve"> or other forms of Social Media </w:t>
      </w:r>
    </w:p>
    <w:p w14:paraId="1538588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Telephone</w:t>
      </w:r>
      <w:r w:rsidRPr="005A7477">
        <w:tab/>
      </w:r>
    </w:p>
    <w:p w14:paraId="2DA885B6" w14:textId="77777777" w:rsidR="001B0AAA" w:rsidRPr="005A7477" w:rsidRDefault="00A403BB" w:rsidP="001B0AAA">
      <w:pPr>
        <w:ind w:left="720"/>
      </w:pPr>
      <w:r w:rsidRPr="005A7477">
        <w:t>[</w:t>
      </w:r>
      <w:r w:rsidR="001B0AAA" w:rsidRPr="005A7477">
        <w:t xml:space="preserve"> </w:t>
      </w:r>
      <w:r w:rsidRPr="005A7477">
        <w:t xml:space="preserve"> ] In-person</w:t>
      </w:r>
      <w:r w:rsidRPr="005A7477">
        <w:tab/>
      </w:r>
    </w:p>
    <w:p w14:paraId="351E7514" w14:textId="77777777" w:rsidR="001B0AAA" w:rsidRPr="005A7477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Mail</w:t>
      </w:r>
      <w:r w:rsidR="001B0AAA" w:rsidRPr="005A7477">
        <w:t xml:space="preserve"> </w:t>
      </w:r>
    </w:p>
    <w:p w14:paraId="6C7E518F" w14:textId="38753DFD" w:rsidR="001B0AAA" w:rsidRDefault="00A403BB" w:rsidP="001B0AAA">
      <w:pPr>
        <w:ind w:left="720"/>
      </w:pPr>
      <w:r w:rsidRPr="005A7477">
        <w:t xml:space="preserve">[ </w:t>
      </w:r>
      <w:r w:rsidR="001B0AAA" w:rsidRPr="005A7477">
        <w:t xml:space="preserve"> </w:t>
      </w:r>
      <w:r w:rsidRPr="005A7477">
        <w:t>] Other, Explain</w:t>
      </w:r>
    </w:p>
    <w:p w14:paraId="04D7D381" w14:textId="77777777" w:rsidR="00644967" w:rsidRPr="005A7477" w:rsidRDefault="00644967" w:rsidP="001B0AAA">
      <w:pPr>
        <w:ind w:left="720"/>
      </w:pPr>
    </w:p>
    <w:p w14:paraId="450BDE39" w14:textId="77777777" w:rsidR="004D6755" w:rsidRPr="005A7477" w:rsidRDefault="00F24CFC" w:rsidP="004D6755">
      <w:pPr>
        <w:pStyle w:val="ListParagraph"/>
        <w:numPr>
          <w:ilvl w:val="0"/>
          <w:numId w:val="17"/>
        </w:numPr>
      </w:pPr>
      <w:r w:rsidRPr="005A7477">
        <w:t>Will interviewers or facilitators be used?  [  ] Yes</w:t>
      </w:r>
      <w:r w:rsidR="004D6755" w:rsidRPr="005A7477">
        <w:t xml:space="preserve"> </w:t>
      </w:r>
      <w:r w:rsidR="004D6755" w:rsidRPr="005A7477">
        <w:rPr>
          <w:b/>
        </w:rPr>
        <w:t>[X</w:t>
      </w:r>
      <w:r w:rsidRPr="005A7477">
        <w:rPr>
          <w:b/>
        </w:rPr>
        <w:t>] No</w:t>
      </w:r>
    </w:p>
    <w:p w14:paraId="73591389" w14:textId="77777777" w:rsidR="004D6755" w:rsidRPr="005A7477" w:rsidRDefault="004D6755" w:rsidP="004D6755">
      <w:pPr>
        <w:pStyle w:val="ListParagraph"/>
        <w:ind w:left="0"/>
      </w:pPr>
    </w:p>
    <w:sectPr w:rsidR="004D6755" w:rsidRPr="005A7477" w:rsidSect="002241A2">
      <w:headerReference w:type="default" r:id="rId10"/>
      <w:footerReference w:type="default" r:id="rId11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274B65" w14:textId="77777777" w:rsidR="002D61FF" w:rsidRDefault="002D61FF">
      <w:r>
        <w:separator/>
      </w:r>
    </w:p>
  </w:endnote>
  <w:endnote w:type="continuationSeparator" w:id="0">
    <w:p w14:paraId="61CFB7DC" w14:textId="77777777" w:rsidR="002D61FF" w:rsidRDefault="002D6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72101" w14:textId="1D237D6D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15C7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F265EF" w14:textId="77777777" w:rsidR="002D61FF" w:rsidRDefault="002D61FF">
      <w:r>
        <w:separator/>
      </w:r>
    </w:p>
  </w:footnote>
  <w:footnote w:type="continuationSeparator" w:id="0">
    <w:p w14:paraId="4F3FF6F0" w14:textId="77777777" w:rsidR="002D61FF" w:rsidRDefault="002D61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EF791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047A16"/>
    <w:multiLevelType w:val="hybridMultilevel"/>
    <w:tmpl w:val="DF08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8"/>
  </w:num>
  <w:num w:numId="8">
    <w:abstractNumId w:val="14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1"/>
  </w:num>
  <w:num w:numId="17">
    <w:abstractNumId w:val="4"/>
  </w:num>
  <w:num w:numId="18">
    <w:abstractNumId w:val="5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delmouti, Tawanda (NIH/OD) [E]">
    <w15:presenceInfo w15:providerId="AD" w15:userId="S::abdelmot@nih.gov::b4704904-3095-4381-bb2c-d1d089345f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5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gUAAYtOcSwAAAA="/>
  </w:docVars>
  <w:rsids>
    <w:rsidRoot w:val="00D6383F"/>
    <w:rsid w:val="0000524A"/>
    <w:rsid w:val="00005363"/>
    <w:rsid w:val="000071D1"/>
    <w:rsid w:val="000200D1"/>
    <w:rsid w:val="00020DBB"/>
    <w:rsid w:val="00023A57"/>
    <w:rsid w:val="00041748"/>
    <w:rsid w:val="00047A64"/>
    <w:rsid w:val="000564E8"/>
    <w:rsid w:val="00067329"/>
    <w:rsid w:val="000722CE"/>
    <w:rsid w:val="0008438D"/>
    <w:rsid w:val="000913EC"/>
    <w:rsid w:val="000B1324"/>
    <w:rsid w:val="000B2838"/>
    <w:rsid w:val="000D44CA"/>
    <w:rsid w:val="000E200B"/>
    <w:rsid w:val="000F68BE"/>
    <w:rsid w:val="001461BD"/>
    <w:rsid w:val="00156638"/>
    <w:rsid w:val="00162F83"/>
    <w:rsid w:val="001770AA"/>
    <w:rsid w:val="00180116"/>
    <w:rsid w:val="0018130D"/>
    <w:rsid w:val="001855D1"/>
    <w:rsid w:val="001927A4"/>
    <w:rsid w:val="00194AC6"/>
    <w:rsid w:val="001A23B0"/>
    <w:rsid w:val="001A25CC"/>
    <w:rsid w:val="001B0AAA"/>
    <w:rsid w:val="001C39F7"/>
    <w:rsid w:val="001D4C52"/>
    <w:rsid w:val="001E03E9"/>
    <w:rsid w:val="00217402"/>
    <w:rsid w:val="002241A2"/>
    <w:rsid w:val="00232B01"/>
    <w:rsid w:val="00236322"/>
    <w:rsid w:val="00237B48"/>
    <w:rsid w:val="0024521E"/>
    <w:rsid w:val="00255009"/>
    <w:rsid w:val="00263C3D"/>
    <w:rsid w:val="00263F68"/>
    <w:rsid w:val="00274D0B"/>
    <w:rsid w:val="00284110"/>
    <w:rsid w:val="002A648C"/>
    <w:rsid w:val="002B3C95"/>
    <w:rsid w:val="002C595C"/>
    <w:rsid w:val="002D0B92"/>
    <w:rsid w:val="002D26E2"/>
    <w:rsid w:val="002D61FF"/>
    <w:rsid w:val="0030142C"/>
    <w:rsid w:val="0031778D"/>
    <w:rsid w:val="003668D6"/>
    <w:rsid w:val="00371B1C"/>
    <w:rsid w:val="003864F1"/>
    <w:rsid w:val="003A7074"/>
    <w:rsid w:val="003C2FEA"/>
    <w:rsid w:val="003D5BBE"/>
    <w:rsid w:val="003E3C61"/>
    <w:rsid w:val="003F1C5B"/>
    <w:rsid w:val="00431EB1"/>
    <w:rsid w:val="00434E33"/>
    <w:rsid w:val="00441434"/>
    <w:rsid w:val="0045235F"/>
    <w:rsid w:val="0045264C"/>
    <w:rsid w:val="00456A41"/>
    <w:rsid w:val="00471EF8"/>
    <w:rsid w:val="004876EC"/>
    <w:rsid w:val="004A17DA"/>
    <w:rsid w:val="004A662D"/>
    <w:rsid w:val="004D6755"/>
    <w:rsid w:val="004D6E14"/>
    <w:rsid w:val="004D716C"/>
    <w:rsid w:val="004F2A22"/>
    <w:rsid w:val="005009B0"/>
    <w:rsid w:val="00510AE3"/>
    <w:rsid w:val="00515C73"/>
    <w:rsid w:val="00580023"/>
    <w:rsid w:val="00585559"/>
    <w:rsid w:val="00597401"/>
    <w:rsid w:val="005A1006"/>
    <w:rsid w:val="005A13DD"/>
    <w:rsid w:val="005A7477"/>
    <w:rsid w:val="005A772A"/>
    <w:rsid w:val="005B6F63"/>
    <w:rsid w:val="005E714A"/>
    <w:rsid w:val="005F52C6"/>
    <w:rsid w:val="006140A0"/>
    <w:rsid w:val="00633F74"/>
    <w:rsid w:val="00635812"/>
    <w:rsid w:val="00636621"/>
    <w:rsid w:val="00642B49"/>
    <w:rsid w:val="00644967"/>
    <w:rsid w:val="006543DE"/>
    <w:rsid w:val="0066684F"/>
    <w:rsid w:val="006832D9"/>
    <w:rsid w:val="00686301"/>
    <w:rsid w:val="0069403B"/>
    <w:rsid w:val="006D5F47"/>
    <w:rsid w:val="006F3DDE"/>
    <w:rsid w:val="00704678"/>
    <w:rsid w:val="007370C4"/>
    <w:rsid w:val="007425E7"/>
    <w:rsid w:val="00766D95"/>
    <w:rsid w:val="0077703F"/>
    <w:rsid w:val="007B6E1B"/>
    <w:rsid w:val="007E040B"/>
    <w:rsid w:val="00802607"/>
    <w:rsid w:val="008101A5"/>
    <w:rsid w:val="0081055D"/>
    <w:rsid w:val="00822664"/>
    <w:rsid w:val="00843796"/>
    <w:rsid w:val="00870CFB"/>
    <w:rsid w:val="00876022"/>
    <w:rsid w:val="008820DC"/>
    <w:rsid w:val="00883ABB"/>
    <w:rsid w:val="00893038"/>
    <w:rsid w:val="00895229"/>
    <w:rsid w:val="00895399"/>
    <w:rsid w:val="008F0203"/>
    <w:rsid w:val="008F50D4"/>
    <w:rsid w:val="009239AA"/>
    <w:rsid w:val="00935ADA"/>
    <w:rsid w:val="00946B6C"/>
    <w:rsid w:val="00955A71"/>
    <w:rsid w:val="0096108F"/>
    <w:rsid w:val="00970A83"/>
    <w:rsid w:val="00973116"/>
    <w:rsid w:val="009948DF"/>
    <w:rsid w:val="009A036B"/>
    <w:rsid w:val="009C13B9"/>
    <w:rsid w:val="009D01A2"/>
    <w:rsid w:val="009F01EB"/>
    <w:rsid w:val="009F3B33"/>
    <w:rsid w:val="009F5923"/>
    <w:rsid w:val="00A014C3"/>
    <w:rsid w:val="00A115C6"/>
    <w:rsid w:val="00A229F1"/>
    <w:rsid w:val="00A23C63"/>
    <w:rsid w:val="00A33E28"/>
    <w:rsid w:val="00A403BB"/>
    <w:rsid w:val="00A674DF"/>
    <w:rsid w:val="00A83AA6"/>
    <w:rsid w:val="00AC60E8"/>
    <w:rsid w:val="00AE14B1"/>
    <w:rsid w:val="00AE1809"/>
    <w:rsid w:val="00AF5EEE"/>
    <w:rsid w:val="00B01270"/>
    <w:rsid w:val="00B04FFF"/>
    <w:rsid w:val="00B1041D"/>
    <w:rsid w:val="00B16BB4"/>
    <w:rsid w:val="00B56D86"/>
    <w:rsid w:val="00B64695"/>
    <w:rsid w:val="00B648A8"/>
    <w:rsid w:val="00B80D76"/>
    <w:rsid w:val="00BA2105"/>
    <w:rsid w:val="00BA7E06"/>
    <w:rsid w:val="00BB43B5"/>
    <w:rsid w:val="00BB6219"/>
    <w:rsid w:val="00BC676D"/>
    <w:rsid w:val="00BD290F"/>
    <w:rsid w:val="00C0308F"/>
    <w:rsid w:val="00C14CC4"/>
    <w:rsid w:val="00C200E9"/>
    <w:rsid w:val="00C25BF3"/>
    <w:rsid w:val="00C33C52"/>
    <w:rsid w:val="00C40D8B"/>
    <w:rsid w:val="00C625F6"/>
    <w:rsid w:val="00C67D7E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F2F3E"/>
    <w:rsid w:val="00CF41EE"/>
    <w:rsid w:val="00D01A69"/>
    <w:rsid w:val="00D24698"/>
    <w:rsid w:val="00D6383F"/>
    <w:rsid w:val="00D76300"/>
    <w:rsid w:val="00DA6C4F"/>
    <w:rsid w:val="00DB4A58"/>
    <w:rsid w:val="00DB59D0"/>
    <w:rsid w:val="00DC33D3"/>
    <w:rsid w:val="00DF2EFE"/>
    <w:rsid w:val="00E1760D"/>
    <w:rsid w:val="00E259C0"/>
    <w:rsid w:val="00E26329"/>
    <w:rsid w:val="00E31E3D"/>
    <w:rsid w:val="00E35A4A"/>
    <w:rsid w:val="00E40B50"/>
    <w:rsid w:val="00E50293"/>
    <w:rsid w:val="00E518D2"/>
    <w:rsid w:val="00E65FFC"/>
    <w:rsid w:val="00E665F8"/>
    <w:rsid w:val="00E80951"/>
    <w:rsid w:val="00E85A66"/>
    <w:rsid w:val="00E86588"/>
    <w:rsid w:val="00E86CC6"/>
    <w:rsid w:val="00EB56B3"/>
    <w:rsid w:val="00ED2067"/>
    <w:rsid w:val="00ED6492"/>
    <w:rsid w:val="00EE0FF9"/>
    <w:rsid w:val="00EF2095"/>
    <w:rsid w:val="00F06866"/>
    <w:rsid w:val="00F15956"/>
    <w:rsid w:val="00F21D3D"/>
    <w:rsid w:val="00F24CFC"/>
    <w:rsid w:val="00F3170F"/>
    <w:rsid w:val="00F5318F"/>
    <w:rsid w:val="00F71681"/>
    <w:rsid w:val="00F976B0"/>
    <w:rsid w:val="00FA2445"/>
    <w:rsid w:val="00FA6614"/>
    <w:rsid w:val="00FA6DE7"/>
    <w:rsid w:val="00FB3138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7A6A9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04FF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FE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0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04F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06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903F7-AF21-4296-A27B-40F612343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6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8-08-14T17:27:00Z</cp:lastPrinted>
  <dcterms:created xsi:type="dcterms:W3CDTF">2019-01-16T20:02:00Z</dcterms:created>
  <dcterms:modified xsi:type="dcterms:W3CDTF">2019-01-1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